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556" w:rsidRDefault="00AF0556" w:rsidP="00D30503">
      <w:pPr>
        <w:rPr>
          <w:b/>
        </w:rPr>
      </w:pPr>
    </w:p>
    <w:p w:rsidR="00AF0556" w:rsidRDefault="00AF0556" w:rsidP="00D30503">
      <w:pPr>
        <w:rPr>
          <w:b/>
        </w:rPr>
      </w:pPr>
    </w:p>
    <w:p w:rsidR="00AF0556" w:rsidRDefault="00AF0556" w:rsidP="00D30503">
      <w:pPr>
        <w:rPr>
          <w:b/>
        </w:rPr>
      </w:pPr>
    </w:p>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F56A41">
        <w:rPr>
          <w:b/>
          <w:lang w:val="en-US"/>
        </w:rPr>
        <w:t>….</w:t>
      </w:r>
      <w:r w:rsidRPr="0090012F">
        <w:rPr>
          <w:b/>
          <w:lang w:val="en-US"/>
        </w:rPr>
        <w:t xml:space="preserve"> / 20</w:t>
      </w:r>
      <w:r w:rsidR="00615AA4">
        <w:rPr>
          <w:b/>
          <w:lang w:val="en-US"/>
        </w:rPr>
        <w:t>2</w:t>
      </w:r>
      <w:r w:rsidR="00F56A41">
        <w:rPr>
          <w:b/>
          <w:lang w:val="en-US"/>
        </w:rPr>
        <w:t>….</w:t>
      </w:r>
      <w:r w:rsidR="00EE62BF">
        <w:rPr>
          <w:b/>
          <w:lang w:val="en-US"/>
        </w:rPr>
        <w:t xml:space="preserve"> </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6A41"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in the winter semester 202</w:t>
      </w:r>
      <w:r w:rsidR="00F56A41">
        <w:rPr>
          <w:b/>
          <w:sz w:val="22"/>
          <w:lang w:val="en-US"/>
        </w:rPr>
        <w:t>….</w:t>
      </w:r>
      <w:r w:rsidR="00A15AB2">
        <w:rPr>
          <w:b/>
          <w:sz w:val="22"/>
          <w:lang w:val="en-US"/>
        </w:rPr>
        <w:t>/202</w:t>
      </w:r>
      <w:r w:rsidR="00F56A41">
        <w:rPr>
          <w:b/>
          <w:sz w:val="22"/>
          <w:lang w:val="en-US"/>
        </w:rPr>
        <w:t>…</w:t>
      </w:r>
      <w:r w:rsidR="00A15AB2">
        <w:rPr>
          <w:b/>
          <w:sz w:val="22"/>
          <w:lang w:val="en-US"/>
        </w:rPr>
        <w:t xml:space="preserve">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1" w:name="_Hlk19527454"/>
    </w:p>
    <w:p w:rsidR="003F5C3C" w:rsidRDefault="003F5C3C" w:rsidP="009D291D">
      <w:pPr>
        <w:ind w:left="-480"/>
        <w:jc w:val="both"/>
        <w:rPr>
          <w:b/>
          <w:lang w:val="en-US"/>
        </w:rPr>
      </w:pPr>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2"/>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1"/>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weight 10)</w:t>
      </w:r>
    </w:p>
    <w:p w:rsidR="00D30503" w:rsidRPr="00D8201D" w:rsidRDefault="00D30503" w:rsidP="00D30503">
      <w:pPr>
        <w:rPr>
          <w:lang w:val="en"/>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F56A41" w:rsidTr="00D8201D">
        <w:trPr>
          <w:cantSplit/>
          <w:trHeight w:val="506"/>
        </w:trPr>
        <w:tc>
          <w:tcPr>
            <w:tcW w:w="8075" w:type="dxa"/>
            <w:vAlign w:val="center"/>
          </w:tcPr>
          <w:p w:rsidR="00D30503" w:rsidRPr="0090012F" w:rsidRDefault="00D8201D" w:rsidP="00D8201D">
            <w:pPr>
              <w:spacing w:before="40" w:after="40"/>
              <w:jc w:val="center"/>
              <w:rPr>
                <w:b/>
                <w:spacing w:val="30"/>
                <w:sz w:val="22"/>
                <w:lang w:val="en-US"/>
              </w:rPr>
            </w:pPr>
            <w:r>
              <w:rPr>
                <w:b/>
                <w:sz w:val="22"/>
                <w:lang w:val="en-US"/>
              </w:rPr>
              <w:t>Grades</w:t>
            </w:r>
            <w:r w:rsidRPr="0090012F">
              <w:rPr>
                <w:b/>
                <w:sz w:val="22"/>
                <w:lang w:val="en-US"/>
              </w:rPr>
              <w:t xml:space="preserve"> obtained from the </w:t>
            </w:r>
            <w:r>
              <w:rPr>
                <w:b/>
                <w:sz w:val="22"/>
                <w:lang w:val="en-US"/>
              </w:rPr>
              <w:t>courses in the winter semester 202</w:t>
            </w:r>
            <w:r w:rsidR="00F56A41">
              <w:rPr>
                <w:b/>
                <w:sz w:val="22"/>
                <w:lang w:val="en-US"/>
              </w:rPr>
              <w:t>…</w:t>
            </w:r>
            <w:r>
              <w:rPr>
                <w:b/>
                <w:sz w:val="22"/>
                <w:lang w:val="en-US"/>
              </w:rPr>
              <w:t>/202</w:t>
            </w:r>
            <w:r w:rsidR="00F56A41">
              <w:rPr>
                <w:b/>
                <w:sz w:val="22"/>
                <w:lang w:val="en-US"/>
              </w:rPr>
              <w:t>….</w:t>
            </w:r>
            <w:bookmarkStart w:id="4" w:name="_GoBack"/>
            <w:bookmarkEnd w:id="4"/>
            <w:r>
              <w:rPr>
                <w:b/>
                <w:sz w:val="22"/>
                <w:lang w:val="en-US"/>
              </w:rPr>
              <w:t xml:space="preserve">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    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 </w:t>
            </w:r>
            <w:r w:rsidR="00D8201D"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47150" w:rsidP="00D8201D">
            <w:pPr>
              <w:spacing w:before="40" w:after="40"/>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F56A41" w:rsidTr="00D8201D">
        <w:trPr>
          <w:cantSplit/>
          <w:trHeight w:val="506"/>
        </w:trPr>
        <w:tc>
          <w:tcPr>
            <w:tcW w:w="8075" w:type="dxa"/>
            <w:vAlign w:val="center"/>
          </w:tcPr>
          <w:p w:rsidR="00D8201D" w:rsidRPr="00F47150" w:rsidRDefault="00D8201D" w:rsidP="00D8201D">
            <w:pPr>
              <w:spacing w:before="40" w:after="40"/>
              <w:jc w:val="center"/>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D8201D">
            <w:pPr>
              <w:spacing w:before="40" w:after="40"/>
              <w:jc w:val="center"/>
              <w:rPr>
                <w:b/>
                <w:sz w:val="22"/>
                <w:lang w:val="en-US"/>
              </w:rPr>
            </w:pPr>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lastRenderedPageBreak/>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1CBF" w:rsidRDefault="00A91CBF">
      <w:r>
        <w:separator/>
      </w:r>
    </w:p>
  </w:endnote>
  <w:endnote w:type="continuationSeparator" w:id="0">
    <w:p w:rsidR="00A91CBF" w:rsidRDefault="00A91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A91CB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91CBF">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1CBF" w:rsidRDefault="00A91CBF">
      <w:r>
        <w:separator/>
      </w:r>
    </w:p>
  </w:footnote>
  <w:footnote w:type="continuationSeparator" w:id="0">
    <w:p w:rsidR="00A91CBF" w:rsidRDefault="00A91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556" w:rsidRDefault="00AF0556">
    <w:pPr>
      <w:pStyle w:val="Nagwek"/>
    </w:pPr>
    <w:r>
      <w:rPr>
        <w:noProof/>
      </w:rPr>
      <w:drawing>
        <wp:inline distT="0" distB="0" distL="0" distR="0">
          <wp:extent cx="2073502" cy="579120"/>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882" cy="5850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3920"/>
    <w:rsid w:val="000A2340"/>
    <w:rsid w:val="00215C3B"/>
    <w:rsid w:val="00221ACC"/>
    <w:rsid w:val="002655F5"/>
    <w:rsid w:val="002A5516"/>
    <w:rsid w:val="002E4840"/>
    <w:rsid w:val="00370D64"/>
    <w:rsid w:val="003F5C3C"/>
    <w:rsid w:val="00470562"/>
    <w:rsid w:val="00507A4F"/>
    <w:rsid w:val="005417C2"/>
    <w:rsid w:val="00564AF4"/>
    <w:rsid w:val="005E700C"/>
    <w:rsid w:val="00615AA4"/>
    <w:rsid w:val="00684C39"/>
    <w:rsid w:val="006B2B45"/>
    <w:rsid w:val="00892E99"/>
    <w:rsid w:val="008C03ED"/>
    <w:rsid w:val="0090012F"/>
    <w:rsid w:val="009B41DC"/>
    <w:rsid w:val="009D291D"/>
    <w:rsid w:val="00A15AB2"/>
    <w:rsid w:val="00A31A4F"/>
    <w:rsid w:val="00A8255A"/>
    <w:rsid w:val="00A91CBF"/>
    <w:rsid w:val="00AF0556"/>
    <w:rsid w:val="00B9114C"/>
    <w:rsid w:val="00C0785B"/>
    <w:rsid w:val="00D21A58"/>
    <w:rsid w:val="00D30503"/>
    <w:rsid w:val="00D53AD6"/>
    <w:rsid w:val="00D8201D"/>
    <w:rsid w:val="00EA1003"/>
    <w:rsid w:val="00EB29C4"/>
    <w:rsid w:val="00EE62BF"/>
    <w:rsid w:val="00F47150"/>
    <w:rsid w:val="00F566E9"/>
    <w:rsid w:val="00F56A41"/>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AE46F"/>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AF0556"/>
    <w:pPr>
      <w:tabs>
        <w:tab w:val="center" w:pos="4536"/>
        <w:tab w:val="right" w:pos="9072"/>
      </w:tabs>
    </w:pPr>
  </w:style>
  <w:style w:type="character" w:customStyle="1" w:styleId="NagwekZnak">
    <w:name w:val="Nagłówek Znak"/>
    <w:basedOn w:val="Domylnaczcionkaakapitu"/>
    <w:link w:val="Nagwek"/>
    <w:uiPriority w:val="99"/>
    <w:rsid w:val="00AF0556"/>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79B51-B394-4927-A9C1-A45390E90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19</Words>
  <Characters>3718</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3</cp:revision>
  <dcterms:created xsi:type="dcterms:W3CDTF">2022-09-28T06:37:00Z</dcterms:created>
  <dcterms:modified xsi:type="dcterms:W3CDTF">2022-10-07T13:04:00Z</dcterms:modified>
</cp:coreProperties>
</file>